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BE01E" w14:textId="77777777" w:rsidR="0051651D" w:rsidRPr="00534DF6" w:rsidRDefault="0043093E">
      <w:pPr>
        <w:spacing w:line="360" w:lineRule="auto"/>
        <w:jc w:val="center"/>
        <w:rPr>
          <w:b/>
          <w:bCs/>
          <w:sz w:val="40"/>
          <w:szCs w:val="40"/>
        </w:rPr>
      </w:pPr>
      <w:bookmarkStart w:id="0" w:name="_Hlk88487864"/>
      <w:r w:rsidRPr="00534DF6">
        <w:rPr>
          <w:b/>
          <w:bCs/>
          <w:sz w:val="40"/>
          <w:szCs w:val="40"/>
        </w:rPr>
        <w:t>Operating Systems Lab</w:t>
      </w:r>
    </w:p>
    <w:p w14:paraId="16719A05" w14:textId="1739A658" w:rsidR="0051651D" w:rsidRPr="00534DF6" w:rsidRDefault="00E63277">
      <w:pPr>
        <w:spacing w:line="360" w:lineRule="auto"/>
        <w:jc w:val="center"/>
        <w:rPr>
          <w:b/>
          <w:bCs/>
          <w:sz w:val="40"/>
          <w:szCs w:val="40"/>
        </w:rPr>
      </w:pPr>
      <w:r w:rsidRPr="00534DF6">
        <w:rPr>
          <w:b/>
          <w:bCs/>
          <w:sz w:val="40"/>
          <w:szCs w:val="40"/>
        </w:rPr>
        <w:t>Spring 2025</w:t>
      </w:r>
    </w:p>
    <w:p w14:paraId="1F2E715C" w14:textId="77777777" w:rsidR="0051651D" w:rsidRPr="00534DF6" w:rsidRDefault="0043093E">
      <w:pPr>
        <w:spacing w:line="360" w:lineRule="auto"/>
        <w:jc w:val="center"/>
        <w:rPr>
          <w:b/>
          <w:bCs/>
          <w:sz w:val="40"/>
          <w:szCs w:val="40"/>
        </w:rPr>
      </w:pPr>
      <w:r w:rsidRPr="00534DF6">
        <w:rPr>
          <w:b/>
          <w:bCs/>
          <w:sz w:val="40"/>
          <w:szCs w:val="40"/>
        </w:rPr>
        <w:t>Lab Task 07:</w:t>
      </w:r>
    </w:p>
    <w:p w14:paraId="53BF8B18" w14:textId="77777777" w:rsidR="0051651D" w:rsidRPr="00534DF6" w:rsidRDefault="0043093E">
      <w:pPr>
        <w:spacing w:line="360" w:lineRule="auto"/>
        <w:jc w:val="center"/>
        <w:rPr>
          <w:b/>
          <w:bCs/>
          <w:sz w:val="40"/>
          <w:szCs w:val="40"/>
        </w:rPr>
      </w:pPr>
      <w:r w:rsidRPr="00534DF6">
        <w:rPr>
          <w:b/>
          <w:sz w:val="28"/>
        </w:rPr>
        <w:t>Stream, Redirection &amp; Pipes</w:t>
      </w:r>
    </w:p>
    <w:p w14:paraId="76480C28" w14:textId="77777777" w:rsidR="0051651D" w:rsidRPr="00534DF6" w:rsidRDefault="0043093E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534DF6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56A2F5AF" wp14:editId="44B827E5">
            <wp:extent cx="1714500" cy="1714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73EB6" w14:textId="77777777" w:rsidR="0051651D" w:rsidRPr="00534DF6" w:rsidRDefault="0043093E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534DF6">
        <w:rPr>
          <w:b/>
          <w:color w:val="000000"/>
          <w:sz w:val="32"/>
          <w:szCs w:val="32"/>
        </w:rPr>
        <w:t>Lab Instructor:</w:t>
      </w:r>
    </w:p>
    <w:p w14:paraId="41FDA069" w14:textId="1982A04C" w:rsidR="0051651D" w:rsidRPr="00534DF6" w:rsidRDefault="00E63277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534DF6">
        <w:rPr>
          <w:b/>
          <w:color w:val="000000"/>
          <w:sz w:val="32"/>
          <w:szCs w:val="32"/>
        </w:rPr>
        <w:t>Ayesha Akram</w:t>
      </w:r>
    </w:p>
    <w:p w14:paraId="4F052DBE" w14:textId="77777777" w:rsidR="0051651D" w:rsidRPr="00534DF6" w:rsidRDefault="0051651D"/>
    <w:p w14:paraId="14B8C1BF" w14:textId="77777777" w:rsidR="0051651D" w:rsidRPr="00534DF6" w:rsidRDefault="0051651D"/>
    <w:p w14:paraId="0EED6932" w14:textId="77777777" w:rsidR="0051651D" w:rsidRPr="00534DF6" w:rsidRDefault="0051651D"/>
    <w:bookmarkEnd w:id="0"/>
    <w:p w14:paraId="44E96E78" w14:textId="77777777" w:rsidR="0051651D" w:rsidRPr="00534DF6" w:rsidRDefault="0051651D"/>
    <w:p w14:paraId="4A3FBA20" w14:textId="77777777" w:rsidR="0051651D" w:rsidRPr="00534DF6" w:rsidRDefault="0051651D"/>
    <w:p w14:paraId="09D430E0" w14:textId="77777777" w:rsidR="0051651D" w:rsidRPr="00534DF6" w:rsidRDefault="0051651D"/>
    <w:p w14:paraId="2C63AD49" w14:textId="77777777" w:rsidR="0051651D" w:rsidRPr="00534DF6" w:rsidRDefault="0051651D"/>
    <w:p w14:paraId="06FB8DEF" w14:textId="77777777" w:rsidR="0051651D" w:rsidRPr="00534DF6" w:rsidRDefault="0051651D"/>
    <w:p w14:paraId="7B80B714" w14:textId="77777777" w:rsidR="0051651D" w:rsidRPr="00534DF6" w:rsidRDefault="0051651D"/>
    <w:p w14:paraId="13FC6F62" w14:textId="77777777" w:rsidR="0051651D" w:rsidRPr="00534DF6" w:rsidRDefault="0051651D"/>
    <w:p w14:paraId="5649B27B" w14:textId="77777777" w:rsidR="0051651D" w:rsidRPr="00534DF6" w:rsidRDefault="0051651D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</w:p>
    <w:p w14:paraId="6450F525" w14:textId="77777777" w:rsidR="0051651D" w:rsidRPr="00534DF6" w:rsidRDefault="0051651D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</w:p>
    <w:p w14:paraId="10D96BD4" w14:textId="77777777" w:rsidR="0051651D" w:rsidRPr="00534DF6" w:rsidRDefault="0051651D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</w:p>
    <w:p w14:paraId="000A6043" w14:textId="34C62B8C" w:rsidR="0051651D" w:rsidRPr="00534DF6" w:rsidRDefault="0051651D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</w:p>
    <w:p w14:paraId="31817499" w14:textId="4E62EA26" w:rsidR="002B3E76" w:rsidRPr="00534DF6" w:rsidRDefault="002B3E76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</w:p>
    <w:p w14:paraId="43BD821B" w14:textId="58351887" w:rsidR="002B3E76" w:rsidRPr="00534DF6" w:rsidRDefault="002B3E76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</w:p>
    <w:p w14:paraId="07FAE144" w14:textId="77777777" w:rsidR="002B3E76" w:rsidRPr="00534DF6" w:rsidRDefault="002B3E76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</w:p>
    <w:p w14:paraId="03B8F8DD" w14:textId="77777777" w:rsidR="002F7290" w:rsidRPr="00534DF6" w:rsidRDefault="002F7290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</w:p>
    <w:p w14:paraId="4D2A385D" w14:textId="77777777" w:rsidR="002F7290" w:rsidRPr="00534DF6" w:rsidRDefault="002F7290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</w:p>
    <w:p w14:paraId="291B9F51" w14:textId="77777777" w:rsidR="0051651D" w:rsidRPr="00534DF6" w:rsidRDefault="0043093E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  <w:r w:rsidRPr="00534DF6">
        <w:rPr>
          <w:b/>
          <w:sz w:val="28"/>
          <w:szCs w:val="26"/>
        </w:rPr>
        <w:t>Lab Task 07</w:t>
      </w:r>
    </w:p>
    <w:p w14:paraId="23BBAA04" w14:textId="77777777" w:rsidR="0051651D" w:rsidRPr="00534DF6" w:rsidRDefault="0051651D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</w:p>
    <w:p w14:paraId="047541F3" w14:textId="77777777" w:rsidR="006F46B2" w:rsidRPr="00534DF6" w:rsidRDefault="006F46B2" w:rsidP="006F46B2">
      <w:pPr>
        <w:pStyle w:val="Header"/>
        <w:tabs>
          <w:tab w:val="clear" w:pos="4320"/>
          <w:tab w:val="clear" w:pos="8640"/>
        </w:tabs>
        <w:spacing w:line="360" w:lineRule="auto"/>
        <w:rPr>
          <w:b/>
          <w:color w:val="000000"/>
          <w:sz w:val="32"/>
          <w:szCs w:val="32"/>
        </w:rPr>
      </w:pPr>
      <w:bookmarkStart w:id="1" w:name="_Hlk88490674"/>
      <w:r w:rsidRPr="00534DF6">
        <w:rPr>
          <w:b/>
          <w:color w:val="000000"/>
          <w:sz w:val="32"/>
          <w:szCs w:val="32"/>
        </w:rPr>
        <w:lastRenderedPageBreak/>
        <w:t>Student Name: Areeba Usman</w:t>
      </w:r>
    </w:p>
    <w:p w14:paraId="216FB789" w14:textId="328430A7" w:rsidR="006F46B2" w:rsidRPr="00534DF6" w:rsidRDefault="006F46B2" w:rsidP="006F46B2">
      <w:pPr>
        <w:pStyle w:val="Header"/>
        <w:tabs>
          <w:tab w:val="clear" w:pos="4320"/>
          <w:tab w:val="clear" w:pos="8640"/>
        </w:tabs>
        <w:spacing w:line="360" w:lineRule="auto"/>
        <w:rPr>
          <w:b/>
          <w:color w:val="000000"/>
          <w:sz w:val="32"/>
          <w:szCs w:val="32"/>
        </w:rPr>
      </w:pPr>
      <w:r w:rsidRPr="00534DF6">
        <w:rPr>
          <w:b/>
          <w:color w:val="000000"/>
          <w:sz w:val="32"/>
          <w:szCs w:val="32"/>
        </w:rPr>
        <w:t>Sapid: 49039</w:t>
      </w:r>
    </w:p>
    <w:p w14:paraId="144B4067" w14:textId="47841F11" w:rsidR="006F46B2" w:rsidRPr="00534DF6" w:rsidRDefault="006F46B2" w:rsidP="006F46B2">
      <w:pPr>
        <w:pStyle w:val="Header"/>
        <w:tabs>
          <w:tab w:val="clear" w:pos="4320"/>
          <w:tab w:val="clear" w:pos="8640"/>
        </w:tabs>
        <w:spacing w:line="360" w:lineRule="auto"/>
        <w:rPr>
          <w:b/>
          <w:color w:val="000000"/>
          <w:sz w:val="32"/>
          <w:szCs w:val="32"/>
        </w:rPr>
      </w:pPr>
      <w:r w:rsidRPr="00534DF6">
        <w:rPr>
          <w:b/>
          <w:color w:val="000000"/>
          <w:sz w:val="32"/>
          <w:szCs w:val="32"/>
        </w:rPr>
        <w:t>Department: BSCS-5</w:t>
      </w:r>
    </w:p>
    <w:p w14:paraId="55E0B558" w14:textId="77777777" w:rsidR="006F46B2" w:rsidRPr="00534DF6" w:rsidRDefault="006F46B2" w:rsidP="006F46B2"/>
    <w:p w14:paraId="2899E21D" w14:textId="77777777" w:rsidR="006F46B2" w:rsidRPr="00534DF6" w:rsidRDefault="006F46B2" w:rsidP="006F46B2"/>
    <w:p w14:paraId="54560E73" w14:textId="77777777" w:rsidR="006F46B2" w:rsidRPr="00534DF6" w:rsidRDefault="006F46B2">
      <w:pPr>
        <w:pStyle w:val="Header"/>
        <w:tabs>
          <w:tab w:val="left" w:pos="720"/>
        </w:tabs>
        <w:jc w:val="both"/>
        <w:rPr>
          <w:b/>
          <w:sz w:val="28"/>
          <w:szCs w:val="26"/>
          <w:u w:val="single"/>
        </w:rPr>
      </w:pPr>
    </w:p>
    <w:p w14:paraId="7176166B" w14:textId="3E44113C" w:rsidR="0051651D" w:rsidRPr="00534DF6" w:rsidRDefault="0043093E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  <w:r w:rsidRPr="00534DF6">
        <w:rPr>
          <w:b/>
          <w:sz w:val="28"/>
          <w:szCs w:val="26"/>
          <w:u w:val="single"/>
        </w:rPr>
        <w:t>Question 01</w:t>
      </w:r>
      <w:r w:rsidRPr="00534DF6">
        <w:rPr>
          <w:b/>
          <w:sz w:val="28"/>
          <w:szCs w:val="26"/>
        </w:rPr>
        <w:t xml:space="preserve">                                                                                                         </w:t>
      </w:r>
    </w:p>
    <w:p w14:paraId="5A470533" w14:textId="77777777" w:rsidR="0051651D" w:rsidRPr="00534DF6" w:rsidRDefault="0051651D">
      <w:pPr>
        <w:jc w:val="both"/>
      </w:pPr>
    </w:p>
    <w:p w14:paraId="719F58F4" w14:textId="77777777" w:rsidR="0051651D" w:rsidRPr="00534DF6" w:rsidRDefault="0043093E">
      <w:pPr>
        <w:pStyle w:val="Header"/>
        <w:tabs>
          <w:tab w:val="clear" w:pos="4320"/>
          <w:tab w:val="clear" w:pos="8640"/>
        </w:tabs>
        <w:jc w:val="both"/>
        <w:rPr>
          <w:bCs/>
        </w:rPr>
      </w:pPr>
      <w:r w:rsidRPr="00534DF6">
        <w:rPr>
          <w:bCs/>
        </w:rPr>
        <w:t>What would be the result of the following commands. Understand that is</w:t>
      </w:r>
    </w:p>
    <w:p w14:paraId="09248A45" w14:textId="77777777" w:rsidR="0051651D" w:rsidRPr="00534DF6" w:rsidRDefault="0043093E">
      <w:pPr>
        <w:pStyle w:val="Header"/>
        <w:numPr>
          <w:ilvl w:val="0"/>
          <w:numId w:val="1"/>
        </w:numPr>
        <w:tabs>
          <w:tab w:val="clear" w:pos="4320"/>
          <w:tab w:val="clear" w:pos="8640"/>
          <w:tab w:val="left" w:pos="720"/>
        </w:tabs>
        <w:ind w:left="720" w:hanging="360"/>
        <w:jc w:val="both"/>
      </w:pPr>
      <w:r w:rsidRPr="00534DF6">
        <w:t>cat filename &gt; new        // filename is name of file that exist at current path</w:t>
      </w:r>
    </w:p>
    <w:p w14:paraId="59D935D5" w14:textId="77777777" w:rsidR="0051651D" w:rsidRPr="00534DF6" w:rsidRDefault="0043093E">
      <w:pPr>
        <w:pStyle w:val="Header"/>
        <w:numPr>
          <w:ilvl w:val="0"/>
          <w:numId w:val="1"/>
        </w:numPr>
        <w:tabs>
          <w:tab w:val="clear" w:pos="4320"/>
          <w:tab w:val="clear" w:pos="8640"/>
          <w:tab w:val="left" w:pos="720"/>
        </w:tabs>
        <w:ind w:left="720" w:hanging="360"/>
        <w:jc w:val="both"/>
      </w:pPr>
      <w:r w:rsidRPr="00534DF6">
        <w:t>who &gt; new</w:t>
      </w:r>
    </w:p>
    <w:p w14:paraId="7CF31221" w14:textId="77777777" w:rsidR="0051651D" w:rsidRPr="00534DF6" w:rsidRDefault="0043093E">
      <w:pPr>
        <w:pStyle w:val="Header"/>
        <w:numPr>
          <w:ilvl w:val="0"/>
          <w:numId w:val="1"/>
        </w:numPr>
        <w:tabs>
          <w:tab w:val="clear" w:pos="4320"/>
          <w:tab w:val="clear" w:pos="8640"/>
          <w:tab w:val="left" w:pos="720"/>
        </w:tabs>
        <w:ind w:left="720" w:hanging="360"/>
        <w:jc w:val="both"/>
      </w:pPr>
      <w:r w:rsidRPr="00534DF6">
        <w:t>ls | sort –r</w:t>
      </w:r>
    </w:p>
    <w:p w14:paraId="140B6F75" w14:textId="77777777" w:rsidR="0051651D" w:rsidRPr="00534DF6" w:rsidRDefault="0043093E">
      <w:pPr>
        <w:pStyle w:val="Header"/>
        <w:numPr>
          <w:ilvl w:val="0"/>
          <w:numId w:val="1"/>
        </w:numPr>
        <w:tabs>
          <w:tab w:val="clear" w:pos="4320"/>
          <w:tab w:val="clear" w:pos="8640"/>
          <w:tab w:val="left" w:pos="720"/>
        </w:tabs>
        <w:ind w:left="720" w:hanging="360"/>
        <w:jc w:val="both"/>
      </w:pPr>
      <w:r w:rsidRPr="00534DF6">
        <w:t>ls | sort -r &gt;&gt; new</w:t>
      </w:r>
    </w:p>
    <w:p w14:paraId="15BF8B89" w14:textId="31E032D5" w:rsidR="0051651D" w:rsidRPr="00534DF6" w:rsidRDefault="0043093E">
      <w:r w:rsidRPr="00534DF6">
        <w:t>Also define the understanding of these commands in your own words.</w:t>
      </w:r>
    </w:p>
    <w:p w14:paraId="7058CACD" w14:textId="40858224" w:rsidR="0051651D" w:rsidRPr="00534DF6" w:rsidRDefault="006F46B2" w:rsidP="00534DF6">
      <w:pPr>
        <w:jc w:val="center"/>
        <w:rPr>
          <w:b/>
          <w:bCs/>
          <w:color w:val="000000" w:themeColor="text1"/>
          <w:sz w:val="28"/>
          <w:szCs w:val="28"/>
        </w:rPr>
      </w:pPr>
      <w:r w:rsidRPr="00534DF6">
        <w:rPr>
          <w:noProof/>
          <w:lang w:eastAsia="en-US"/>
        </w:rPr>
        <w:drawing>
          <wp:inline distT="0" distB="0" distL="0" distR="0" wp14:anchorId="2ED5ADC2" wp14:editId="548D01A9">
            <wp:extent cx="2371725" cy="2994660"/>
            <wp:effectExtent l="0" t="0" r="9525" b="0"/>
            <wp:docPr id="4" name="Picture 4" descr="C:\Users\Riphah\Downloads\WhatsApp Image 2025-03-21 at 12.27.17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iphah\Downloads\WhatsApp Image 2025-03-21 at 12.27.17 PM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00" t="315" r="26704" b="1959"/>
                    <a:stretch/>
                  </pic:blipFill>
                  <pic:spPr bwMode="auto">
                    <a:xfrm>
                      <a:off x="0" y="0"/>
                      <a:ext cx="2371725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A9B1" w14:textId="012F431C" w:rsidR="006F46B2" w:rsidRPr="00534DF6" w:rsidRDefault="006F46B2" w:rsidP="00534DF6">
      <w:pPr>
        <w:jc w:val="center"/>
        <w:rPr>
          <w:b/>
          <w:bCs/>
          <w:color w:val="000000" w:themeColor="text1"/>
          <w:sz w:val="28"/>
          <w:szCs w:val="28"/>
        </w:rPr>
      </w:pPr>
      <w:r w:rsidRPr="00534DF6">
        <w:rPr>
          <w:b/>
          <w:bCs/>
          <w:noProof/>
          <w:color w:val="000000" w:themeColor="text1"/>
          <w:sz w:val="28"/>
          <w:szCs w:val="28"/>
          <w:lang w:eastAsia="en-US"/>
        </w:rPr>
        <w:lastRenderedPageBreak/>
        <w:drawing>
          <wp:inline distT="0" distB="0" distL="0" distR="0" wp14:anchorId="536EE5DB" wp14:editId="47EA4393">
            <wp:extent cx="4019550" cy="4457700"/>
            <wp:effectExtent l="0" t="0" r="0" b="0"/>
            <wp:docPr id="5" name="Picture 5" descr="C:\Users\Riphah\Downloads\WhatsApp Image 2025-03-21 at 12.27.17 PM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iphah\Downloads\WhatsApp Image 2025-03-21 at 12.27.17 PM (1)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49" t="1" r="14423" b="1"/>
                    <a:stretch/>
                  </pic:blipFill>
                  <pic:spPr bwMode="auto">
                    <a:xfrm>
                      <a:off x="0" y="0"/>
                      <a:ext cx="401955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E4172" w14:textId="65D37D8E" w:rsidR="006F46B2" w:rsidRPr="00534DF6" w:rsidRDefault="006F46B2" w:rsidP="00534DF6">
      <w:pPr>
        <w:jc w:val="center"/>
        <w:rPr>
          <w:b/>
          <w:bCs/>
          <w:color w:val="000000" w:themeColor="text1"/>
          <w:sz w:val="28"/>
          <w:szCs w:val="28"/>
        </w:rPr>
      </w:pPr>
      <w:r w:rsidRPr="00534DF6">
        <w:rPr>
          <w:b/>
          <w:bCs/>
          <w:noProof/>
          <w:color w:val="000000" w:themeColor="text1"/>
          <w:sz w:val="28"/>
          <w:szCs w:val="28"/>
          <w:lang w:eastAsia="en-US"/>
        </w:rPr>
        <w:lastRenderedPageBreak/>
        <w:drawing>
          <wp:inline distT="0" distB="0" distL="0" distR="0" wp14:anchorId="4CFF2600" wp14:editId="7CB366EF">
            <wp:extent cx="4648200" cy="4324350"/>
            <wp:effectExtent l="0" t="0" r="0" b="0"/>
            <wp:docPr id="7" name="Picture 7" descr="C:\Users\Riphah\Downloads\WhatsApp Image 2025-03-21 at 12.27.17 PM (2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Riphah\Downloads\WhatsApp Image 2025-03-21 at 12.27.17 PM (2)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63" r="7532" b="2992"/>
                    <a:stretch/>
                  </pic:blipFill>
                  <pic:spPr bwMode="auto">
                    <a:xfrm>
                      <a:off x="0" y="0"/>
                      <a:ext cx="464820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34DF6">
        <w:rPr>
          <w:b/>
          <w:bCs/>
          <w:noProof/>
          <w:color w:val="000000" w:themeColor="text1"/>
          <w:sz w:val="28"/>
          <w:szCs w:val="28"/>
          <w:lang w:eastAsia="en-US"/>
        </w:rPr>
        <w:lastRenderedPageBreak/>
        <w:drawing>
          <wp:inline distT="0" distB="0" distL="0" distR="0" wp14:anchorId="06FFC9DB" wp14:editId="49D00477">
            <wp:extent cx="5124450" cy="4448175"/>
            <wp:effectExtent l="0" t="0" r="0" b="9525"/>
            <wp:docPr id="8" name="Picture 8" descr="C:\Users\Riphah\Downloads\WhatsApp Image 2025-03-21 at 12.27.1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Riphah\Downloads\WhatsApp Image 2025-03-21 at 12.27.16 PM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82" b="214"/>
                    <a:stretch/>
                  </pic:blipFill>
                  <pic:spPr bwMode="auto">
                    <a:xfrm>
                      <a:off x="0" y="0"/>
                      <a:ext cx="5124450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34DF6">
        <w:rPr>
          <w:b/>
          <w:bCs/>
          <w:noProof/>
          <w:color w:val="000000" w:themeColor="text1"/>
          <w:sz w:val="28"/>
          <w:szCs w:val="28"/>
          <w:lang w:eastAsia="en-US"/>
        </w:rPr>
        <w:lastRenderedPageBreak/>
        <w:drawing>
          <wp:inline distT="0" distB="0" distL="0" distR="0" wp14:anchorId="2AFB0F2D" wp14:editId="284AAE67">
            <wp:extent cx="5162550" cy="4305300"/>
            <wp:effectExtent l="0" t="0" r="0" b="0"/>
            <wp:docPr id="9" name="Picture 9" descr="C:\Users\Riphah\Downloads\WhatsApp Image 2025-03-21 at 12.27.16 PM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Riphah\Downloads\WhatsApp Image 2025-03-21 at 12.27.16 PM (1)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40" r="1" b="3419"/>
                    <a:stretch/>
                  </pic:blipFill>
                  <pic:spPr bwMode="auto">
                    <a:xfrm>
                      <a:off x="0" y="0"/>
                      <a:ext cx="516255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34DF6">
        <w:rPr>
          <w:b/>
          <w:bCs/>
          <w:noProof/>
          <w:color w:val="000000" w:themeColor="text1"/>
          <w:sz w:val="28"/>
          <w:szCs w:val="28"/>
          <w:lang w:eastAsia="en-US"/>
        </w:rPr>
        <w:lastRenderedPageBreak/>
        <w:drawing>
          <wp:inline distT="0" distB="0" distL="0" distR="0" wp14:anchorId="03D2AEBB" wp14:editId="16DA505B">
            <wp:extent cx="4943475" cy="4305300"/>
            <wp:effectExtent l="0" t="0" r="9525" b="0"/>
            <wp:docPr id="10" name="Picture 10" descr="C:\Users\Riphah\Downloads\WhatsApp Image 2025-03-21 at 12.27.15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Riphah\Downloads\WhatsApp Image 2025-03-21 at 12.27.15 PM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27" b="3419"/>
                    <a:stretch/>
                  </pic:blipFill>
                  <pic:spPr bwMode="auto">
                    <a:xfrm>
                      <a:off x="0" y="0"/>
                      <a:ext cx="4943475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2" w:name="_GoBack"/>
      <w:bookmarkEnd w:id="2"/>
      <w:r w:rsidRPr="00534DF6">
        <w:rPr>
          <w:b/>
          <w:bCs/>
          <w:noProof/>
          <w:color w:val="000000" w:themeColor="text1"/>
          <w:sz w:val="28"/>
          <w:szCs w:val="28"/>
          <w:lang w:eastAsia="en-US"/>
        </w:rPr>
        <w:lastRenderedPageBreak/>
        <w:drawing>
          <wp:inline distT="0" distB="0" distL="0" distR="0" wp14:anchorId="3E292C0E" wp14:editId="72226B41">
            <wp:extent cx="5067300" cy="4448175"/>
            <wp:effectExtent l="0" t="0" r="0" b="9525"/>
            <wp:docPr id="11" name="Picture 11" descr="C:\Users\Riphah\Downloads\WhatsApp Image 2025-03-21 at 12.27.15 PM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Riphah\Downloads\WhatsApp Image 2025-03-21 at 12.27.15 PM (1)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00" b="1685"/>
                    <a:stretch/>
                  </pic:blipFill>
                  <pic:spPr bwMode="auto">
                    <a:xfrm>
                      <a:off x="0" y="0"/>
                      <a:ext cx="5067300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72C41" w14:textId="110BFF23" w:rsidR="00534DF6" w:rsidRPr="00534DF6" w:rsidRDefault="00534DF6" w:rsidP="00534DF6">
      <w:p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 xml:space="preserve"> </w:t>
      </w:r>
      <w:r w:rsidRPr="00534DF6">
        <w:rPr>
          <w:b/>
          <w:bCs/>
          <w:sz w:val="22"/>
          <w:szCs w:val="22"/>
          <w:lang w:eastAsia="en-US"/>
        </w:rPr>
        <w:t>cat filename &gt; new</w:t>
      </w:r>
    </w:p>
    <w:p w14:paraId="0D999315" w14:textId="77777777" w:rsidR="00534DF6" w:rsidRPr="00534DF6" w:rsidRDefault="00534DF6" w:rsidP="00534DF6">
      <w:pPr>
        <w:numPr>
          <w:ilvl w:val="0"/>
          <w:numId w:val="3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This command reads the content of the file named filename and writes it into a new file called new.</w:t>
      </w:r>
    </w:p>
    <w:p w14:paraId="57AC3B75" w14:textId="77777777" w:rsidR="00534DF6" w:rsidRPr="00534DF6" w:rsidRDefault="00534DF6" w:rsidP="00534DF6">
      <w:pPr>
        <w:numPr>
          <w:ilvl w:val="0"/>
          <w:numId w:val="3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If new already exists, its content will be overwritten.</w:t>
      </w:r>
    </w:p>
    <w:p w14:paraId="0571E581" w14:textId="77777777" w:rsidR="00534DF6" w:rsidRPr="00534DF6" w:rsidRDefault="00534DF6" w:rsidP="00534DF6">
      <w:pPr>
        <w:numPr>
          <w:ilvl w:val="0"/>
          <w:numId w:val="3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Example: If filename contains "Hello World", after running this command, new will also contain "Hello World".</w:t>
      </w:r>
    </w:p>
    <w:p w14:paraId="7D7E2BD9" w14:textId="5F0BDEE3" w:rsidR="00534DF6" w:rsidRPr="00534DF6" w:rsidRDefault="00534DF6" w:rsidP="00534DF6">
      <w:p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 xml:space="preserve"> </w:t>
      </w:r>
      <w:r w:rsidRPr="00534DF6">
        <w:rPr>
          <w:b/>
          <w:bCs/>
          <w:sz w:val="22"/>
          <w:szCs w:val="22"/>
          <w:lang w:eastAsia="en-US"/>
        </w:rPr>
        <w:t>who &gt; new</w:t>
      </w:r>
    </w:p>
    <w:p w14:paraId="6C65278E" w14:textId="77777777" w:rsidR="00534DF6" w:rsidRPr="00534DF6" w:rsidRDefault="00534DF6" w:rsidP="00534DF6">
      <w:pPr>
        <w:numPr>
          <w:ilvl w:val="0"/>
          <w:numId w:val="4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The who command displays the currently logged-in users.</w:t>
      </w:r>
    </w:p>
    <w:p w14:paraId="7FAB5902" w14:textId="77777777" w:rsidR="00534DF6" w:rsidRPr="00534DF6" w:rsidRDefault="00534DF6" w:rsidP="00534DF6">
      <w:pPr>
        <w:numPr>
          <w:ilvl w:val="0"/>
          <w:numId w:val="4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The output of who is redirected and saved into the file new.</w:t>
      </w:r>
    </w:p>
    <w:p w14:paraId="6B82AD9E" w14:textId="77777777" w:rsidR="00534DF6" w:rsidRPr="00534DF6" w:rsidRDefault="00534DF6" w:rsidP="00534DF6">
      <w:pPr>
        <w:numPr>
          <w:ilvl w:val="0"/>
          <w:numId w:val="4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If new already exists, its content will be replaced.</w:t>
      </w:r>
    </w:p>
    <w:p w14:paraId="0F4B6509" w14:textId="79104A8D" w:rsidR="00534DF6" w:rsidRPr="00534DF6" w:rsidRDefault="00534DF6" w:rsidP="00534DF6">
      <w:p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 xml:space="preserve"> </w:t>
      </w:r>
      <w:r w:rsidRPr="00534DF6">
        <w:rPr>
          <w:b/>
          <w:bCs/>
          <w:sz w:val="22"/>
          <w:szCs w:val="22"/>
          <w:lang w:eastAsia="en-US"/>
        </w:rPr>
        <w:t>ls | sort -r</w:t>
      </w:r>
    </w:p>
    <w:p w14:paraId="5A6FCDA1" w14:textId="77777777" w:rsidR="00534DF6" w:rsidRPr="00534DF6" w:rsidRDefault="00534DF6" w:rsidP="00534DF6">
      <w:pPr>
        <w:numPr>
          <w:ilvl w:val="0"/>
          <w:numId w:val="5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The ls command lists files and directories in the current directory.</w:t>
      </w:r>
    </w:p>
    <w:p w14:paraId="0E307EA5" w14:textId="77777777" w:rsidR="00534DF6" w:rsidRPr="00534DF6" w:rsidRDefault="00534DF6" w:rsidP="00534DF6">
      <w:pPr>
        <w:numPr>
          <w:ilvl w:val="0"/>
          <w:numId w:val="5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The | (pipe) passes the output of ls to the sort -r command, which sorts the list in reverse (descending) order.</w:t>
      </w:r>
    </w:p>
    <w:p w14:paraId="75773BA8" w14:textId="77777777" w:rsidR="00534DF6" w:rsidRPr="00534DF6" w:rsidRDefault="00534DF6" w:rsidP="00534DF6">
      <w:pPr>
        <w:numPr>
          <w:ilvl w:val="0"/>
          <w:numId w:val="5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This does not modify any file; it just displays the sorted result in the terminal.</w:t>
      </w:r>
    </w:p>
    <w:p w14:paraId="7A389350" w14:textId="513A0554" w:rsidR="00534DF6" w:rsidRPr="00534DF6" w:rsidRDefault="00534DF6" w:rsidP="00534DF6">
      <w:p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lastRenderedPageBreak/>
        <w:t xml:space="preserve"> </w:t>
      </w:r>
      <w:r w:rsidRPr="00534DF6">
        <w:rPr>
          <w:b/>
          <w:bCs/>
          <w:sz w:val="22"/>
          <w:szCs w:val="22"/>
          <w:lang w:eastAsia="en-US"/>
        </w:rPr>
        <w:t>ls | sort -r &gt;&gt; new</w:t>
      </w:r>
    </w:p>
    <w:p w14:paraId="67786ADB" w14:textId="77777777" w:rsidR="00534DF6" w:rsidRPr="00534DF6" w:rsidRDefault="00534DF6" w:rsidP="00534DF6">
      <w:pPr>
        <w:numPr>
          <w:ilvl w:val="0"/>
          <w:numId w:val="6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Similar to the previous command, ls | sort -r sorts the list of files and directories in reverse order.</w:t>
      </w:r>
    </w:p>
    <w:p w14:paraId="11A84B13" w14:textId="77777777" w:rsidR="00534DF6" w:rsidRPr="00534DF6" w:rsidRDefault="00534DF6" w:rsidP="00534DF6">
      <w:pPr>
        <w:numPr>
          <w:ilvl w:val="0"/>
          <w:numId w:val="6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The &gt;&gt; operator appends this sorted output to the file new without erasing its existing content.</w:t>
      </w:r>
    </w:p>
    <w:p w14:paraId="0054C085" w14:textId="77777777" w:rsidR="00534DF6" w:rsidRPr="00534DF6" w:rsidRDefault="00534DF6" w:rsidP="00534DF6">
      <w:pPr>
        <w:numPr>
          <w:ilvl w:val="0"/>
          <w:numId w:val="6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If new does not exist, it will be created.</w:t>
      </w:r>
    </w:p>
    <w:p w14:paraId="7D849D27" w14:textId="77777777" w:rsidR="00534DF6" w:rsidRPr="00534DF6" w:rsidRDefault="00534DF6">
      <w:pPr>
        <w:rPr>
          <w:b/>
          <w:bCs/>
          <w:color w:val="000000" w:themeColor="text1"/>
          <w:sz w:val="28"/>
          <w:szCs w:val="28"/>
        </w:rPr>
      </w:pPr>
    </w:p>
    <w:p w14:paraId="196917FB" w14:textId="446966B5" w:rsidR="0051651D" w:rsidRPr="00534DF6" w:rsidRDefault="0043093E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  <w:r w:rsidRPr="00534DF6">
        <w:rPr>
          <w:b/>
          <w:sz w:val="28"/>
          <w:szCs w:val="26"/>
          <w:u w:val="single"/>
        </w:rPr>
        <w:t>Question 02</w:t>
      </w:r>
      <w:r w:rsidRPr="00534DF6">
        <w:rPr>
          <w:b/>
          <w:sz w:val="28"/>
          <w:szCs w:val="26"/>
        </w:rPr>
        <w:t xml:space="preserve">                                                                                                        </w:t>
      </w:r>
    </w:p>
    <w:p w14:paraId="10DB0FD2" w14:textId="77777777" w:rsidR="00B52C7D" w:rsidRPr="00534DF6" w:rsidRDefault="00B52C7D" w:rsidP="00B52C7D">
      <w:pPr>
        <w:suppressAutoHyphens w:val="0"/>
        <w:spacing w:before="100" w:beforeAutospacing="1" w:after="100" w:afterAutospacing="1"/>
        <w:rPr>
          <w:lang w:eastAsia="en-US"/>
        </w:rPr>
      </w:pPr>
      <w:r w:rsidRPr="00534DF6">
        <w:rPr>
          <w:b/>
          <w:bCs/>
          <w:lang w:eastAsia="en-US"/>
        </w:rPr>
        <w:t>Write a command that does the following:</w:t>
      </w:r>
    </w:p>
    <w:p w14:paraId="3EFAA309" w14:textId="77777777" w:rsidR="00B52C7D" w:rsidRPr="00534DF6" w:rsidRDefault="00B52C7D" w:rsidP="00B52C7D">
      <w:pPr>
        <w:numPr>
          <w:ilvl w:val="0"/>
          <w:numId w:val="2"/>
        </w:numPr>
        <w:suppressAutoHyphens w:val="0"/>
        <w:spacing w:before="100" w:beforeAutospacing="1" w:after="100" w:afterAutospacing="1"/>
        <w:rPr>
          <w:lang w:eastAsia="en-US"/>
        </w:rPr>
      </w:pPr>
      <w:r w:rsidRPr="00534DF6">
        <w:rPr>
          <w:lang w:eastAsia="en-US"/>
        </w:rPr>
        <w:t xml:space="preserve">Sorts the contents of </w:t>
      </w:r>
      <w:r w:rsidRPr="00534DF6">
        <w:rPr>
          <w:b/>
          <w:bCs/>
          <w:lang w:eastAsia="en-US"/>
        </w:rPr>
        <w:t>fruits.txt</w:t>
      </w:r>
      <w:r w:rsidRPr="00534DF6">
        <w:rPr>
          <w:lang w:eastAsia="en-US"/>
        </w:rPr>
        <w:t xml:space="preserve"> in alphabetical order.</w:t>
      </w:r>
    </w:p>
    <w:p w14:paraId="5DD6B361" w14:textId="2D797F38" w:rsidR="00B96ED0" w:rsidRPr="00534DF6" w:rsidRDefault="00B52C7D" w:rsidP="0020520C">
      <w:pPr>
        <w:numPr>
          <w:ilvl w:val="0"/>
          <w:numId w:val="2"/>
        </w:numPr>
        <w:suppressAutoHyphens w:val="0"/>
        <w:spacing w:before="100" w:beforeAutospacing="1" w:after="100" w:afterAutospacing="1"/>
        <w:rPr>
          <w:lang w:eastAsia="en-US"/>
        </w:rPr>
      </w:pPr>
      <w:r w:rsidRPr="00534DF6">
        <w:rPr>
          <w:lang w:eastAsia="en-US"/>
        </w:rPr>
        <w:t>Filters the sorted output to only display fruits that contain the substring "ap"</w:t>
      </w:r>
      <w:r w:rsidR="0020520C" w:rsidRPr="00534DF6">
        <w:rPr>
          <w:lang w:eastAsia="en-US"/>
        </w:rPr>
        <w:t>.</w:t>
      </w:r>
    </w:p>
    <w:p w14:paraId="291262AF" w14:textId="3443C691" w:rsidR="006F46B2" w:rsidRPr="00534DF6" w:rsidRDefault="006F46B2" w:rsidP="006F46B2">
      <w:pPr>
        <w:suppressAutoHyphens w:val="0"/>
        <w:spacing w:before="100" w:beforeAutospacing="1" w:after="100" w:afterAutospacing="1"/>
        <w:ind w:left="720"/>
        <w:rPr>
          <w:lang w:eastAsia="en-US"/>
        </w:rPr>
      </w:pPr>
      <w:r w:rsidRPr="00534DF6">
        <w:rPr>
          <w:noProof/>
          <w:lang w:eastAsia="en-US"/>
        </w:rPr>
        <w:drawing>
          <wp:inline distT="0" distB="0" distL="0" distR="0" wp14:anchorId="37606273" wp14:editId="2BEDA0B6">
            <wp:extent cx="5591175" cy="4533900"/>
            <wp:effectExtent l="0" t="0" r="9525" b="0"/>
            <wp:docPr id="12" name="Picture 12" descr="C:\Users\Riphah\Downloads\WhatsApp Image 2025-03-21 at 12.27.14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Riphah\Downloads\WhatsApp Image 2025-03-21 at 12.27.14 PM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76" t="-2863" r="1994" b="5522"/>
                    <a:stretch/>
                  </pic:blipFill>
                  <pic:spPr bwMode="auto">
                    <a:xfrm>
                      <a:off x="0" y="0"/>
                      <a:ext cx="5591175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22E843" w14:textId="031C6CB3" w:rsidR="00B96ED0" w:rsidRPr="00534DF6" w:rsidRDefault="00B96ED0" w:rsidP="00B96ED0">
      <w:pPr>
        <w:pStyle w:val="Header"/>
        <w:tabs>
          <w:tab w:val="left" w:pos="720"/>
        </w:tabs>
        <w:jc w:val="both"/>
        <w:rPr>
          <w:b/>
          <w:sz w:val="28"/>
          <w:szCs w:val="26"/>
        </w:rPr>
      </w:pPr>
      <w:r w:rsidRPr="00534DF6">
        <w:rPr>
          <w:b/>
          <w:sz w:val="28"/>
          <w:szCs w:val="26"/>
          <w:u w:val="single"/>
        </w:rPr>
        <w:t>Question 03</w:t>
      </w:r>
      <w:r w:rsidRPr="00534DF6">
        <w:rPr>
          <w:b/>
          <w:sz w:val="28"/>
          <w:szCs w:val="26"/>
        </w:rPr>
        <w:t xml:space="preserve">                                                                                                      </w:t>
      </w:r>
    </w:p>
    <w:p w14:paraId="6FC9B53F" w14:textId="77777777" w:rsidR="0051651D" w:rsidRPr="00534DF6" w:rsidRDefault="0051651D">
      <w:pPr>
        <w:rPr>
          <w:b/>
          <w:bCs/>
          <w:color w:val="000000" w:themeColor="text1"/>
          <w:sz w:val="28"/>
          <w:szCs w:val="28"/>
        </w:rPr>
      </w:pPr>
    </w:p>
    <w:p w14:paraId="283B3384" w14:textId="1447A42E" w:rsidR="0051651D" w:rsidRPr="00534DF6" w:rsidRDefault="0043093E">
      <w:pPr>
        <w:rPr>
          <w:bCs/>
        </w:rPr>
      </w:pPr>
      <w:r w:rsidRPr="00534DF6">
        <w:rPr>
          <w:bCs/>
        </w:rPr>
        <w:t>Define streams, redirection and pipes with one example of each in your own words.</w:t>
      </w:r>
    </w:p>
    <w:p w14:paraId="1B72309C" w14:textId="77777777" w:rsidR="00534DF6" w:rsidRPr="00534DF6" w:rsidRDefault="00534DF6">
      <w:pPr>
        <w:rPr>
          <w:b/>
          <w:bCs/>
          <w:color w:val="000000" w:themeColor="text1"/>
          <w:sz w:val="28"/>
          <w:szCs w:val="28"/>
        </w:rPr>
      </w:pPr>
    </w:p>
    <w:p w14:paraId="02340BB9" w14:textId="77777777" w:rsidR="0051651D" w:rsidRPr="00534DF6" w:rsidRDefault="0051651D">
      <w:pPr>
        <w:rPr>
          <w:b/>
          <w:bCs/>
          <w:color w:val="000000" w:themeColor="text1"/>
          <w:sz w:val="22"/>
          <w:szCs w:val="22"/>
        </w:rPr>
      </w:pPr>
    </w:p>
    <w:bookmarkEnd w:id="1"/>
    <w:p w14:paraId="3E0BC5FA" w14:textId="77777777" w:rsidR="00534DF6" w:rsidRPr="00534DF6" w:rsidRDefault="00534DF6" w:rsidP="00534DF6">
      <w:pPr>
        <w:suppressAutoHyphens w:val="0"/>
        <w:spacing w:before="100" w:beforeAutospacing="1" w:after="100" w:afterAutospacing="1"/>
        <w:outlineLvl w:val="2"/>
        <w:rPr>
          <w:b/>
          <w:bCs/>
          <w:sz w:val="22"/>
          <w:szCs w:val="22"/>
          <w:lang w:eastAsia="en-US"/>
        </w:rPr>
      </w:pPr>
      <w:r w:rsidRPr="00534DF6">
        <w:rPr>
          <w:b/>
          <w:bCs/>
          <w:sz w:val="22"/>
          <w:szCs w:val="22"/>
          <w:lang w:eastAsia="en-US"/>
        </w:rPr>
        <w:lastRenderedPageBreak/>
        <w:t>Understanding Streams, Redirection, and Pipes in Linux</w:t>
      </w:r>
    </w:p>
    <w:p w14:paraId="64B6F058" w14:textId="77777777" w:rsidR="00534DF6" w:rsidRPr="00534DF6" w:rsidRDefault="00534DF6" w:rsidP="00534DF6">
      <w:pPr>
        <w:suppressAutoHyphens w:val="0"/>
        <w:spacing w:before="100" w:beforeAutospacing="1" w:after="100" w:afterAutospacing="1"/>
        <w:outlineLvl w:val="3"/>
        <w:rPr>
          <w:b/>
          <w:bCs/>
          <w:sz w:val="22"/>
          <w:szCs w:val="22"/>
          <w:lang w:eastAsia="en-US"/>
        </w:rPr>
      </w:pPr>
      <w:r w:rsidRPr="00534DF6">
        <w:rPr>
          <w:b/>
          <w:bCs/>
          <w:sz w:val="22"/>
          <w:szCs w:val="22"/>
          <w:lang w:eastAsia="en-US"/>
        </w:rPr>
        <w:t>1. Streams</w:t>
      </w:r>
    </w:p>
    <w:p w14:paraId="592F48B8" w14:textId="77777777" w:rsidR="00534DF6" w:rsidRPr="00534DF6" w:rsidRDefault="00534DF6" w:rsidP="00534DF6">
      <w:p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Streams are channels used for input and output operations in a Linux system. There are three main types of streams:</w:t>
      </w:r>
    </w:p>
    <w:p w14:paraId="06059224" w14:textId="77777777" w:rsidR="00534DF6" w:rsidRPr="00534DF6" w:rsidRDefault="00534DF6" w:rsidP="00534DF6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b/>
          <w:bCs/>
          <w:sz w:val="22"/>
          <w:szCs w:val="22"/>
          <w:lang w:eastAsia="en-US"/>
        </w:rPr>
        <w:t>Standard Input (stdin) (0):</w:t>
      </w:r>
      <w:r w:rsidRPr="00534DF6">
        <w:rPr>
          <w:sz w:val="22"/>
          <w:szCs w:val="22"/>
          <w:lang w:eastAsia="en-US"/>
        </w:rPr>
        <w:t xml:space="preserve"> Takes input from the keyboard or another source.</w:t>
      </w:r>
    </w:p>
    <w:p w14:paraId="1EC413A5" w14:textId="77777777" w:rsidR="00534DF6" w:rsidRPr="00534DF6" w:rsidRDefault="00534DF6" w:rsidP="00534DF6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b/>
          <w:bCs/>
          <w:sz w:val="22"/>
          <w:szCs w:val="22"/>
          <w:lang w:eastAsia="en-US"/>
        </w:rPr>
        <w:t>Standard Output (stdout) (1):</w:t>
      </w:r>
      <w:r w:rsidRPr="00534DF6">
        <w:rPr>
          <w:sz w:val="22"/>
          <w:szCs w:val="22"/>
          <w:lang w:eastAsia="en-US"/>
        </w:rPr>
        <w:t xml:space="preserve"> Displays output on the terminal.</w:t>
      </w:r>
    </w:p>
    <w:p w14:paraId="63326CFE" w14:textId="77777777" w:rsidR="00534DF6" w:rsidRPr="00534DF6" w:rsidRDefault="00534DF6" w:rsidP="00534DF6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b/>
          <w:bCs/>
          <w:sz w:val="22"/>
          <w:szCs w:val="22"/>
          <w:lang w:eastAsia="en-US"/>
        </w:rPr>
        <w:t>Standard Error (stderr) (2):</w:t>
      </w:r>
      <w:r w:rsidRPr="00534DF6">
        <w:rPr>
          <w:sz w:val="22"/>
          <w:szCs w:val="22"/>
          <w:lang w:eastAsia="en-US"/>
        </w:rPr>
        <w:t xml:space="preserve"> Shows error messages.</w:t>
      </w:r>
    </w:p>
    <w:p w14:paraId="208C3420" w14:textId="77777777" w:rsidR="00534DF6" w:rsidRPr="00534DF6" w:rsidRDefault="00534DF6" w:rsidP="00534DF6">
      <w:p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b/>
          <w:bCs/>
          <w:sz w:val="22"/>
          <w:szCs w:val="22"/>
          <w:lang w:eastAsia="en-US"/>
        </w:rPr>
        <w:t>Example:</w:t>
      </w:r>
    </w:p>
    <w:p w14:paraId="3DB88006" w14:textId="77777777" w:rsidR="00534DF6" w:rsidRPr="00534DF6" w:rsidRDefault="00534DF6" w:rsidP="00534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echo "Hello, World!"</w:t>
      </w:r>
    </w:p>
    <w:p w14:paraId="6A143C32" w14:textId="77777777" w:rsidR="00534DF6" w:rsidRPr="00534DF6" w:rsidRDefault="00534DF6" w:rsidP="00534DF6">
      <w:pPr>
        <w:numPr>
          <w:ilvl w:val="0"/>
          <w:numId w:val="8"/>
        </w:numPr>
        <w:suppressAutoHyphens w:val="0"/>
        <w:spacing w:before="100" w:beforeAutospacing="1" w:after="100" w:afterAutospacing="1"/>
        <w:rPr>
          <w:b/>
          <w:sz w:val="22"/>
          <w:szCs w:val="22"/>
          <w:lang w:eastAsia="en-US"/>
        </w:rPr>
      </w:pPr>
      <w:r w:rsidRPr="00534DF6">
        <w:rPr>
          <w:b/>
          <w:sz w:val="22"/>
          <w:szCs w:val="22"/>
          <w:lang w:eastAsia="en-US"/>
        </w:rPr>
        <w:t>Here, "Hello, World!" is sent to stdout (the terminal).</w:t>
      </w:r>
    </w:p>
    <w:p w14:paraId="25563816" w14:textId="3E8C763B" w:rsidR="00534DF6" w:rsidRPr="00534DF6" w:rsidRDefault="00534DF6" w:rsidP="00534DF6">
      <w:pPr>
        <w:suppressAutoHyphens w:val="0"/>
        <w:rPr>
          <w:sz w:val="22"/>
          <w:szCs w:val="22"/>
          <w:lang w:eastAsia="en-US"/>
        </w:rPr>
      </w:pPr>
    </w:p>
    <w:p w14:paraId="77B2695F" w14:textId="77777777" w:rsidR="00534DF6" w:rsidRPr="00534DF6" w:rsidRDefault="00534DF6" w:rsidP="00534DF6">
      <w:pPr>
        <w:suppressAutoHyphens w:val="0"/>
        <w:spacing w:before="100" w:beforeAutospacing="1" w:after="100" w:afterAutospacing="1"/>
        <w:outlineLvl w:val="3"/>
        <w:rPr>
          <w:b/>
          <w:bCs/>
          <w:sz w:val="22"/>
          <w:szCs w:val="22"/>
          <w:lang w:eastAsia="en-US"/>
        </w:rPr>
      </w:pPr>
      <w:r w:rsidRPr="00534DF6">
        <w:rPr>
          <w:b/>
          <w:bCs/>
          <w:sz w:val="22"/>
          <w:szCs w:val="22"/>
          <w:lang w:eastAsia="en-US"/>
        </w:rPr>
        <w:t>2. Redirection (&gt; and &gt;&gt;)</w:t>
      </w:r>
    </w:p>
    <w:p w14:paraId="3401B817" w14:textId="77777777" w:rsidR="00534DF6" w:rsidRPr="00534DF6" w:rsidRDefault="00534DF6" w:rsidP="00534DF6">
      <w:p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Redirection is used to change the default input/output location of a command. It allows saving output into files instead of displaying it on the terminal.</w:t>
      </w:r>
    </w:p>
    <w:p w14:paraId="238E7AC0" w14:textId="6210A7C9" w:rsidR="00534DF6" w:rsidRPr="00534DF6" w:rsidRDefault="00534DF6" w:rsidP="00534DF6">
      <w:p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b/>
          <w:bCs/>
          <w:sz w:val="22"/>
          <w:szCs w:val="22"/>
          <w:lang w:eastAsia="en-US"/>
        </w:rPr>
        <w:t>Example:</w:t>
      </w:r>
    </w:p>
    <w:p w14:paraId="2C07D5F1" w14:textId="77777777" w:rsidR="00534DF6" w:rsidRPr="00534DF6" w:rsidRDefault="00534DF6" w:rsidP="00534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ls &gt; files.txt</w:t>
      </w:r>
    </w:p>
    <w:p w14:paraId="43A74F40" w14:textId="77777777" w:rsidR="00534DF6" w:rsidRPr="00534DF6" w:rsidRDefault="00534DF6" w:rsidP="00534DF6">
      <w:pPr>
        <w:numPr>
          <w:ilvl w:val="0"/>
          <w:numId w:val="10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This command saves the list of files and directories into files.txt, overwriting its content if the file exists.</w:t>
      </w:r>
    </w:p>
    <w:p w14:paraId="049815C8" w14:textId="23924C79" w:rsidR="00534DF6" w:rsidRPr="00534DF6" w:rsidRDefault="00534DF6" w:rsidP="00534DF6">
      <w:pPr>
        <w:suppressAutoHyphens w:val="0"/>
        <w:rPr>
          <w:sz w:val="22"/>
          <w:szCs w:val="22"/>
          <w:lang w:eastAsia="en-US"/>
        </w:rPr>
      </w:pPr>
    </w:p>
    <w:p w14:paraId="598850BA" w14:textId="77777777" w:rsidR="00534DF6" w:rsidRPr="00534DF6" w:rsidRDefault="00534DF6" w:rsidP="00534DF6">
      <w:pPr>
        <w:suppressAutoHyphens w:val="0"/>
        <w:spacing w:before="100" w:beforeAutospacing="1" w:after="100" w:afterAutospacing="1"/>
        <w:outlineLvl w:val="3"/>
        <w:rPr>
          <w:b/>
          <w:bCs/>
          <w:sz w:val="22"/>
          <w:szCs w:val="22"/>
          <w:lang w:eastAsia="en-US"/>
        </w:rPr>
      </w:pPr>
      <w:r w:rsidRPr="00534DF6">
        <w:rPr>
          <w:b/>
          <w:bCs/>
          <w:sz w:val="22"/>
          <w:szCs w:val="22"/>
          <w:lang w:eastAsia="en-US"/>
        </w:rPr>
        <w:t>3. Pipes (|)</w:t>
      </w:r>
    </w:p>
    <w:p w14:paraId="5D8DDCD0" w14:textId="77777777" w:rsidR="00534DF6" w:rsidRPr="00534DF6" w:rsidRDefault="00534DF6" w:rsidP="00534DF6">
      <w:p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Pipes (|) allow the output of one command to be used as the input for another command. It helps in combining multiple commands efficiently.</w:t>
      </w:r>
    </w:p>
    <w:p w14:paraId="265D1153" w14:textId="77777777" w:rsidR="00534DF6" w:rsidRPr="00534DF6" w:rsidRDefault="00534DF6" w:rsidP="00534DF6">
      <w:p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b/>
          <w:bCs/>
          <w:sz w:val="22"/>
          <w:szCs w:val="22"/>
          <w:lang w:eastAsia="en-US"/>
        </w:rPr>
        <w:t>Example:</w:t>
      </w:r>
    </w:p>
    <w:p w14:paraId="5B6E56FF" w14:textId="77777777" w:rsidR="00534DF6" w:rsidRPr="00534DF6" w:rsidRDefault="00534DF6" w:rsidP="00534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ls | sort</w:t>
      </w:r>
    </w:p>
    <w:p w14:paraId="330C572B" w14:textId="77777777" w:rsidR="00534DF6" w:rsidRPr="00534DF6" w:rsidRDefault="00534DF6" w:rsidP="00534DF6">
      <w:pPr>
        <w:numPr>
          <w:ilvl w:val="0"/>
          <w:numId w:val="11"/>
        </w:numPr>
        <w:suppressAutoHyphens w:val="0"/>
        <w:spacing w:before="100" w:beforeAutospacing="1" w:after="100" w:afterAutospacing="1"/>
        <w:rPr>
          <w:sz w:val="22"/>
          <w:szCs w:val="22"/>
          <w:lang w:eastAsia="en-US"/>
        </w:rPr>
      </w:pPr>
      <w:r w:rsidRPr="00534DF6">
        <w:rPr>
          <w:sz w:val="22"/>
          <w:szCs w:val="22"/>
          <w:lang w:eastAsia="en-US"/>
        </w:rPr>
        <w:t>The ls command lists files, and its output is passed to sort, which sorts them alphabetically before displaying the result.</w:t>
      </w:r>
    </w:p>
    <w:p w14:paraId="675C37FA" w14:textId="11848295" w:rsidR="00534DF6" w:rsidRPr="00534DF6" w:rsidRDefault="00534DF6" w:rsidP="00534DF6">
      <w:pPr>
        <w:suppressAutoHyphens w:val="0"/>
        <w:rPr>
          <w:lang w:eastAsia="en-US"/>
        </w:rPr>
      </w:pPr>
    </w:p>
    <w:p w14:paraId="21B27799" w14:textId="3A45E93D" w:rsidR="0051651D" w:rsidRPr="00534DF6" w:rsidRDefault="0051651D">
      <w:pPr>
        <w:rPr>
          <w:b/>
          <w:bCs/>
          <w:color w:val="000000" w:themeColor="text1"/>
          <w:sz w:val="28"/>
          <w:szCs w:val="28"/>
        </w:rPr>
      </w:pPr>
    </w:p>
    <w:sectPr w:rsidR="0051651D" w:rsidRPr="00534D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A533C2" w14:textId="77777777" w:rsidR="00242D98" w:rsidRDefault="00242D98">
      <w:r>
        <w:separator/>
      </w:r>
    </w:p>
  </w:endnote>
  <w:endnote w:type="continuationSeparator" w:id="0">
    <w:p w14:paraId="0A5BC03D" w14:textId="77777777" w:rsidR="00242D98" w:rsidRDefault="00242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F014A1" w14:textId="77777777" w:rsidR="00242D98" w:rsidRDefault="00242D98">
      <w:r>
        <w:separator/>
      </w:r>
    </w:p>
  </w:footnote>
  <w:footnote w:type="continuationSeparator" w:id="0">
    <w:p w14:paraId="524030A1" w14:textId="77777777" w:rsidR="00242D98" w:rsidRDefault="00242D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00004"/>
    <w:lvl w:ilvl="0">
      <w:numFmt w:val="bullet"/>
      <w:lvlText w:val="-"/>
      <w:lvlJc w:val="left"/>
      <w:pPr>
        <w:tabs>
          <w:tab w:val="left" w:pos="4320"/>
        </w:tabs>
        <w:ind w:left="4320" w:hanging="1005"/>
      </w:pPr>
      <w:rPr>
        <w:rFonts w:ascii="Times New Roman" w:hAnsi="Times New Roman"/>
      </w:rPr>
    </w:lvl>
  </w:abstractNum>
  <w:abstractNum w:abstractNumId="1" w15:restartNumberingAfterBreak="0">
    <w:nsid w:val="055550CE"/>
    <w:multiLevelType w:val="multilevel"/>
    <w:tmpl w:val="70341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CD2AC1"/>
    <w:multiLevelType w:val="multilevel"/>
    <w:tmpl w:val="D04EB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6B61EDE"/>
    <w:multiLevelType w:val="multilevel"/>
    <w:tmpl w:val="DFC8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6B3E18"/>
    <w:multiLevelType w:val="multilevel"/>
    <w:tmpl w:val="B44EA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386307"/>
    <w:multiLevelType w:val="multilevel"/>
    <w:tmpl w:val="A6BCE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45226D"/>
    <w:multiLevelType w:val="multilevel"/>
    <w:tmpl w:val="BB542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F039E5"/>
    <w:multiLevelType w:val="multilevel"/>
    <w:tmpl w:val="9814B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9972FA"/>
    <w:multiLevelType w:val="multilevel"/>
    <w:tmpl w:val="81D8D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D97163"/>
    <w:multiLevelType w:val="multilevel"/>
    <w:tmpl w:val="83028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78452E"/>
    <w:multiLevelType w:val="multilevel"/>
    <w:tmpl w:val="7FF2E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1"/>
  </w:num>
  <w:num w:numId="5">
    <w:abstractNumId w:val="4"/>
  </w:num>
  <w:num w:numId="6">
    <w:abstractNumId w:val="7"/>
  </w:num>
  <w:num w:numId="7">
    <w:abstractNumId w:val="3"/>
  </w:num>
  <w:num w:numId="8">
    <w:abstractNumId w:val="10"/>
  </w:num>
  <w:num w:numId="9">
    <w:abstractNumId w:val="9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bIwMzMwMLK0NDNS0lEKTi0uzszPAykwqgUACkwmvCwAAAA="/>
  </w:docVars>
  <w:rsids>
    <w:rsidRoot w:val="00257484"/>
    <w:rsid w:val="00034D48"/>
    <w:rsid w:val="00045C4F"/>
    <w:rsid w:val="000C159E"/>
    <w:rsid w:val="00117D34"/>
    <w:rsid w:val="0020520C"/>
    <w:rsid w:val="00220077"/>
    <w:rsid w:val="00242D98"/>
    <w:rsid w:val="00251C30"/>
    <w:rsid w:val="00257484"/>
    <w:rsid w:val="0026258F"/>
    <w:rsid w:val="00283CDD"/>
    <w:rsid w:val="002B3E76"/>
    <w:rsid w:val="002E1931"/>
    <w:rsid w:val="002F7290"/>
    <w:rsid w:val="003E2B0A"/>
    <w:rsid w:val="003E6031"/>
    <w:rsid w:val="0043093E"/>
    <w:rsid w:val="004504E4"/>
    <w:rsid w:val="004558C8"/>
    <w:rsid w:val="004563B7"/>
    <w:rsid w:val="004D37ED"/>
    <w:rsid w:val="0051651D"/>
    <w:rsid w:val="00534DF6"/>
    <w:rsid w:val="005F05DA"/>
    <w:rsid w:val="006A4B8E"/>
    <w:rsid w:val="006B1226"/>
    <w:rsid w:val="006E5800"/>
    <w:rsid w:val="006F46B2"/>
    <w:rsid w:val="00715C09"/>
    <w:rsid w:val="00792B85"/>
    <w:rsid w:val="007C5158"/>
    <w:rsid w:val="008A5727"/>
    <w:rsid w:val="008A693F"/>
    <w:rsid w:val="008B79EF"/>
    <w:rsid w:val="00955144"/>
    <w:rsid w:val="0096530D"/>
    <w:rsid w:val="00A05B4C"/>
    <w:rsid w:val="00A06B19"/>
    <w:rsid w:val="00A15570"/>
    <w:rsid w:val="00A17EC1"/>
    <w:rsid w:val="00B52C7D"/>
    <w:rsid w:val="00B6434D"/>
    <w:rsid w:val="00B96ED0"/>
    <w:rsid w:val="00BD5C1D"/>
    <w:rsid w:val="00C06E76"/>
    <w:rsid w:val="00C07C8F"/>
    <w:rsid w:val="00C50721"/>
    <w:rsid w:val="00C72C29"/>
    <w:rsid w:val="00CA3573"/>
    <w:rsid w:val="00CB5AEA"/>
    <w:rsid w:val="00D07CAD"/>
    <w:rsid w:val="00D466D2"/>
    <w:rsid w:val="00DC1B90"/>
    <w:rsid w:val="00E63277"/>
    <w:rsid w:val="00ED4444"/>
    <w:rsid w:val="00EE029C"/>
    <w:rsid w:val="00F3302A"/>
    <w:rsid w:val="2ACE3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996B5"/>
  <w15:docId w15:val="{B80FAEF9-745A-42A5-9A01-E2D37E930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link w:val="Heading3Char"/>
    <w:uiPriority w:val="9"/>
    <w:qFormat/>
    <w:rsid w:val="00534DF6"/>
    <w:pPr>
      <w:suppressAutoHyphens w:val="0"/>
      <w:spacing w:before="100" w:beforeAutospacing="1" w:after="100" w:afterAutospacing="1"/>
      <w:outlineLvl w:val="2"/>
    </w:pPr>
    <w:rPr>
      <w:b/>
      <w:bCs/>
      <w:sz w:val="27"/>
      <w:szCs w:val="27"/>
      <w:lang w:eastAsia="en-US"/>
    </w:rPr>
  </w:style>
  <w:style w:type="paragraph" w:styleId="Heading4">
    <w:name w:val="heading 4"/>
    <w:basedOn w:val="Normal"/>
    <w:link w:val="Heading4Char"/>
    <w:uiPriority w:val="9"/>
    <w:qFormat/>
    <w:rsid w:val="00534DF6"/>
    <w:pPr>
      <w:suppressAutoHyphens w:val="0"/>
      <w:spacing w:before="100" w:beforeAutospacing="1" w:after="100" w:afterAutospacing="1"/>
      <w:outlineLvl w:val="3"/>
    </w:pPr>
    <w:rPr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erChar">
    <w:name w:val="Header Char"/>
    <w:basedOn w:val="DefaultParagraphFont"/>
    <w:link w:val="Header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52C7D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B52C7D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F46B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34DF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534DF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4D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4DF6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50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ahat ajaz</dc:creator>
  <cp:lastModifiedBy>Lenovo</cp:lastModifiedBy>
  <cp:revision>2</cp:revision>
  <dcterms:created xsi:type="dcterms:W3CDTF">2025-03-23T14:05:00Z</dcterms:created>
  <dcterms:modified xsi:type="dcterms:W3CDTF">2025-03-23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72d960a8a24ff7cfb29c55c9b4895fad60823b622b0437eddfff2131272ccb</vt:lpwstr>
  </property>
  <property fmtid="{D5CDD505-2E9C-101B-9397-08002B2CF9AE}" pid="3" name="KSOProductBuildVer">
    <vt:lpwstr>1033-11.2.0.11225</vt:lpwstr>
  </property>
  <property fmtid="{D5CDD505-2E9C-101B-9397-08002B2CF9AE}" pid="4" name="ICV">
    <vt:lpwstr>D063A00CA2B24B3E9868E8408542F0D4</vt:lpwstr>
  </property>
</Properties>
</file>